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81a20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e02eb99-db5e-43c9-a3a2-a710c02d39f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7:25Z</dcterms:created>
  <dcterms:modified xsi:type="dcterms:W3CDTF">2023-07-03T03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